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153B79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53B79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D4EF0F9" w14:textId="77777777" w:rsidR="00153B79" w:rsidRPr="00153B79" w:rsidRDefault="009526BB" w:rsidP="00153B79">
      <w:p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53B79" w:rsidRPr="00153B79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B" w14:textId="387F7A1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931F2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53B7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FF46D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53B79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9E976F7" w:rsidR="00173A24" w:rsidRDefault="00153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divisions and division classe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D517FF" w:rsidR="00173A24" w:rsidRDefault="00153B7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Relative changes the position without changing the layout. Absolute changes the position and the layou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F0BBADC" w:rsidR="00173A24" w:rsidRDefault="00153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is to hide an elemen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738B7CD" w:rsidR="00173A24" w:rsidRDefault="00153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4AFB4BF6" w:rsidR="00173A24" w:rsidRDefault="00153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4F457138" w:rsidR="00173A24" w:rsidRDefault="00153B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as a button which you click it doesn’t do anything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53B79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bhavari Punugu Venkata</cp:lastModifiedBy>
  <cp:revision>3</cp:revision>
  <dcterms:created xsi:type="dcterms:W3CDTF">2021-01-06T05:46:00Z</dcterms:created>
  <dcterms:modified xsi:type="dcterms:W3CDTF">2021-03-30T21:09:00Z</dcterms:modified>
</cp:coreProperties>
</file>